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amandie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α-hexylcinnamaldehyde, 1-(1,2,3,4,5,6,7,8-octahydro-2,3,8,8-tetramethyl-2-naphthyl)ethan-1-one, hexyl salicylate, coumarin, linalool, Acétate de 4-tert-butylcyclohexyle, isopentyl salicyl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8-408-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Repr. 2, H361</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ta-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benzene-1,4-d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48-3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7-752-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700 mg/kg)</w:t>
              <w:br/>
              <w:t>Acute Tox. 4 (par voie cutanée), H312 (ATE=1000 mg/kg)</w:t>
              <w:br/>
              <w:t>Skin Irrit. 2, H315</w:t>
              <w:br/>
              <w:t>Eye Irrit. 2, H319</w:t>
              <w:br/>
              <w:t>Skin Sens. 1, H317</w:t>
              <w:br/>
              <w:t>Aquatic Acute 1, H400</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ande. Musc. Poudrée. Flor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tert-butylbenzene-1,4-diol (1948-3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951 mg/kg de poids corporel Animal: rat, Animal sex: male,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2-tert-butylbenzene-1,4-diol (1948-33-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880 mg/kg de poids corporel Animal: mouse,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el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25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tert-butylbenzene-1,4-diol (1948-33-0)</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00 mg/kg de poids corporel Animal: rat, Animal sex: female, Guideline: other:</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e poids corporel Animal: rat, Animal sex: 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amandi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tert-butylbenzene-1,4-diol (1948-33-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 – 0,48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57 mg/l Test organisms (species): Daphnia magna</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5 mg/l Test organisms (species): Daphnia magna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004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amandi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ta-methylionone (127-43-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benzene-1,4-diol (1948-33-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α-hexylcinnamaldehyde, 1-(1,2,3,4,5,6,7,8-octahydro-2,3,8,8-tetramethyl-2-naphthyl)ethan-1-one, hexyl salicylate, coumarin, linalool, Acétate de 4-tert-butylcyclohexyle, isopentyl salicylat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amandi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amandi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2/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F3BF5D1-837C-44FF-B321-3C560E96A028}"/>
</file>

<file path=customXml/itemProps3.xml><?xml version="1.0" encoding="utf-8"?>
<ds:datastoreItem xmlns:ds="http://schemas.openxmlformats.org/officeDocument/2006/customXml" ds:itemID="{B547716E-FAA7-454D-92DB-1C733A5C5983}"/>
</file>

<file path=customXml/itemProps4.xml><?xml version="1.0" encoding="utf-8"?>
<ds:datastoreItem xmlns:ds="http://schemas.openxmlformats.org/officeDocument/2006/customXml" ds:itemID="{3D9DF3E3-9D72-416D-9BF6-88DF668AD6E1}"/>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